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ul Wi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u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79 Birch Road,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wine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9812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n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